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82AC5" w14:textId="5F89A2DC" w:rsidR="00981952" w:rsidRDefault="00F1701A" w:rsidP="006221EC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ploding Colors</w:t>
      </w:r>
    </w:p>
    <w:p w14:paraId="11963020" w14:textId="3E39B820" w:rsidR="00622C59" w:rsidRDefault="00F664A3" w:rsidP="006221EC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quirements</w:t>
      </w:r>
      <w:r w:rsidR="006221EC">
        <w:rPr>
          <w:rFonts w:asciiTheme="majorBidi" w:hAnsiTheme="majorBidi" w:cstheme="majorBidi"/>
          <w:sz w:val="24"/>
          <w:szCs w:val="24"/>
        </w:rPr>
        <w:t xml:space="preserve"> Documents</w:t>
      </w:r>
    </w:p>
    <w:p w14:paraId="4759742C" w14:textId="573E962B" w:rsidR="00F1701A" w:rsidRDefault="00F1701A" w:rsidP="006221EC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1.0</w:t>
      </w:r>
    </w:p>
    <w:p w14:paraId="1713C92A" w14:textId="534F1F89" w:rsidR="00B93935" w:rsidRDefault="00B93935" w:rsidP="006221EC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roduction</w:t>
      </w:r>
    </w:p>
    <w:p w14:paraId="504D8139" w14:textId="33D24329" w:rsidR="00B66BFF" w:rsidRDefault="00347A1B" w:rsidP="00B66BF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Exploding Colors is a </w:t>
      </w:r>
      <w:r w:rsidR="0007102C">
        <w:rPr>
          <w:rFonts w:asciiTheme="majorBidi" w:hAnsiTheme="majorBidi" w:cstheme="majorBidi"/>
          <w:sz w:val="24"/>
          <w:szCs w:val="24"/>
        </w:rPr>
        <w:t xml:space="preserve">2D </w:t>
      </w:r>
      <w:r>
        <w:rPr>
          <w:rFonts w:asciiTheme="majorBidi" w:hAnsiTheme="majorBidi" w:cstheme="majorBidi"/>
          <w:sz w:val="24"/>
          <w:szCs w:val="24"/>
        </w:rPr>
        <w:t xml:space="preserve">matching game where the player </w:t>
      </w:r>
      <w:proofErr w:type="gramStart"/>
      <w:r w:rsidR="00B93935">
        <w:rPr>
          <w:rFonts w:asciiTheme="majorBidi" w:hAnsiTheme="majorBidi" w:cstheme="majorBidi"/>
          <w:sz w:val="24"/>
          <w:szCs w:val="24"/>
        </w:rPr>
        <w:t>has</w:t>
      </w:r>
      <w:r>
        <w:rPr>
          <w:rFonts w:asciiTheme="majorBidi" w:hAnsiTheme="majorBidi" w:cstheme="majorBidi"/>
          <w:sz w:val="24"/>
          <w:szCs w:val="24"/>
        </w:rPr>
        <w:t xml:space="preserve"> to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match </w:t>
      </w:r>
      <w:r w:rsidR="0007102C">
        <w:rPr>
          <w:rFonts w:asciiTheme="majorBidi" w:hAnsiTheme="majorBidi" w:cstheme="majorBidi"/>
          <w:sz w:val="24"/>
          <w:szCs w:val="24"/>
        </w:rPr>
        <w:t>multiple tiles of the same features</w:t>
      </w:r>
      <w:r w:rsidR="001370CA">
        <w:rPr>
          <w:rFonts w:asciiTheme="majorBidi" w:hAnsiTheme="majorBidi" w:cstheme="majorBidi"/>
          <w:sz w:val="24"/>
          <w:szCs w:val="24"/>
        </w:rPr>
        <w:t xml:space="preserve">. </w:t>
      </w:r>
      <w:r w:rsidR="00B023E6">
        <w:rPr>
          <w:rFonts w:asciiTheme="majorBidi" w:hAnsiTheme="majorBidi" w:cstheme="majorBidi"/>
          <w:sz w:val="24"/>
          <w:szCs w:val="24"/>
        </w:rPr>
        <w:t>It is s relaxing game which can also</w:t>
      </w:r>
      <w:r w:rsidR="00A9060D">
        <w:rPr>
          <w:rFonts w:asciiTheme="majorBidi" w:hAnsiTheme="majorBidi" w:cstheme="majorBidi"/>
          <w:sz w:val="24"/>
          <w:szCs w:val="24"/>
        </w:rPr>
        <w:t xml:space="preserve"> be challenging.</w:t>
      </w:r>
      <w:r w:rsidR="006B52A0">
        <w:rPr>
          <w:rFonts w:asciiTheme="majorBidi" w:hAnsiTheme="majorBidi" w:cstheme="majorBidi"/>
          <w:sz w:val="24"/>
          <w:szCs w:val="24"/>
        </w:rPr>
        <w:t xml:space="preserve"> The game is going to be about a board that has </w:t>
      </w:r>
      <w:r w:rsidR="00843EB6">
        <w:rPr>
          <w:rFonts w:asciiTheme="majorBidi" w:hAnsiTheme="majorBidi" w:cstheme="majorBidi"/>
          <w:sz w:val="24"/>
          <w:szCs w:val="24"/>
        </w:rPr>
        <w:t>colors</w:t>
      </w:r>
      <w:r w:rsidR="00D93C39">
        <w:rPr>
          <w:rFonts w:asciiTheme="majorBidi" w:hAnsiTheme="majorBidi" w:cstheme="majorBidi"/>
          <w:sz w:val="24"/>
          <w:szCs w:val="24"/>
        </w:rPr>
        <w:t xml:space="preserve"> (or symbols) that </w:t>
      </w:r>
      <w:r w:rsidR="00B93935">
        <w:rPr>
          <w:rFonts w:asciiTheme="majorBidi" w:hAnsiTheme="majorBidi" w:cstheme="majorBidi"/>
          <w:sz w:val="24"/>
          <w:szCs w:val="24"/>
        </w:rPr>
        <w:t>must</w:t>
      </w:r>
      <w:r w:rsidR="00D93C39">
        <w:rPr>
          <w:rFonts w:asciiTheme="majorBidi" w:hAnsiTheme="majorBidi" w:cstheme="majorBidi"/>
          <w:sz w:val="24"/>
          <w:szCs w:val="24"/>
        </w:rPr>
        <w:t xml:space="preserve"> be matched together </w:t>
      </w:r>
      <w:r w:rsidR="00B66BFF">
        <w:rPr>
          <w:rFonts w:asciiTheme="majorBidi" w:hAnsiTheme="majorBidi" w:cstheme="majorBidi"/>
          <w:sz w:val="24"/>
          <w:szCs w:val="24"/>
        </w:rPr>
        <w:t>to increase one’s score.</w:t>
      </w:r>
      <w:r w:rsidR="001E28A8">
        <w:rPr>
          <w:rFonts w:asciiTheme="majorBidi" w:hAnsiTheme="majorBidi" w:cstheme="majorBidi"/>
          <w:sz w:val="24"/>
          <w:szCs w:val="24"/>
        </w:rPr>
        <w:t xml:space="preserve"> The board is going to be grid shaped</w:t>
      </w:r>
      <w:r w:rsidR="00C34CA1">
        <w:rPr>
          <w:rFonts w:asciiTheme="majorBidi" w:hAnsiTheme="majorBidi" w:cstheme="majorBidi"/>
          <w:sz w:val="24"/>
          <w:szCs w:val="24"/>
        </w:rPr>
        <w:t xml:space="preserve"> with square </w:t>
      </w:r>
      <w:r w:rsidR="00000EB9">
        <w:rPr>
          <w:rFonts w:asciiTheme="majorBidi" w:hAnsiTheme="majorBidi" w:cstheme="majorBidi"/>
          <w:sz w:val="24"/>
          <w:szCs w:val="24"/>
        </w:rPr>
        <w:t>tiles inside it.</w:t>
      </w:r>
      <w:r w:rsidR="005D6F68">
        <w:rPr>
          <w:rFonts w:asciiTheme="majorBidi" w:hAnsiTheme="majorBidi" w:cstheme="majorBidi"/>
          <w:sz w:val="24"/>
          <w:szCs w:val="24"/>
        </w:rPr>
        <w:t xml:space="preserve"> </w:t>
      </w:r>
      <w:bookmarkStart w:id="0" w:name="_GoBack"/>
      <w:bookmarkEnd w:id="0"/>
    </w:p>
    <w:p w14:paraId="6D23E968" w14:textId="2B053E06" w:rsidR="006221EC" w:rsidRDefault="006221EC" w:rsidP="006221E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03293949" w14:textId="2F2F2AF0" w:rsidR="00F664A3" w:rsidRDefault="00F664A3" w:rsidP="00F664A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lossary</w:t>
      </w:r>
    </w:p>
    <w:p w14:paraId="2A031513" w14:textId="7B09CE87" w:rsidR="00F664A3" w:rsidRDefault="00F664A3" w:rsidP="00F664A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ayer: is the individual who is playing the game.</w:t>
      </w:r>
    </w:p>
    <w:p w14:paraId="42450BA0" w14:textId="38E14410" w:rsidR="00B45A75" w:rsidRDefault="00B45A75" w:rsidP="00F664A3">
      <w:pPr>
        <w:rPr>
          <w:rFonts w:asciiTheme="majorBidi" w:hAnsiTheme="majorBidi" w:cstheme="majorBidi"/>
          <w:sz w:val="24"/>
          <w:szCs w:val="24"/>
        </w:rPr>
      </w:pPr>
      <w:r w:rsidRPr="00681CCC">
        <w:rPr>
          <w:rFonts w:asciiTheme="majorBidi" w:hAnsiTheme="majorBidi" w:cstheme="majorBidi"/>
          <w:sz w:val="24"/>
          <w:szCs w:val="24"/>
        </w:rPr>
        <w:t>Game:</w:t>
      </w:r>
      <w:r w:rsidR="00FB0189" w:rsidRPr="00681CCC">
        <w:rPr>
          <w:rFonts w:asciiTheme="majorBidi" w:hAnsiTheme="majorBidi" w:cstheme="majorBidi"/>
          <w:sz w:val="24"/>
          <w:szCs w:val="24"/>
        </w:rPr>
        <w:t xml:space="preserve"> is the </w:t>
      </w:r>
      <w:r w:rsidR="004B4A19" w:rsidRPr="00681CCC">
        <w:rPr>
          <w:rFonts w:asciiTheme="majorBidi" w:hAnsiTheme="majorBidi" w:cstheme="majorBidi"/>
          <w:sz w:val="24"/>
          <w:szCs w:val="24"/>
        </w:rPr>
        <w:t xml:space="preserve">main </w:t>
      </w:r>
      <w:r w:rsidR="0096490C" w:rsidRPr="00681CCC">
        <w:rPr>
          <w:rFonts w:asciiTheme="majorBidi" w:hAnsiTheme="majorBidi" w:cstheme="majorBidi"/>
          <w:sz w:val="24"/>
          <w:szCs w:val="24"/>
        </w:rPr>
        <w:t xml:space="preserve">class that </w:t>
      </w:r>
      <w:r w:rsidR="00681CCC" w:rsidRPr="00681CCC">
        <w:rPr>
          <w:rFonts w:asciiTheme="majorBidi" w:hAnsiTheme="majorBidi" w:cstheme="majorBidi"/>
          <w:sz w:val="24"/>
          <w:szCs w:val="24"/>
        </w:rPr>
        <w:t>control all elements in the program</w:t>
      </w:r>
      <w:r w:rsidR="0096490C" w:rsidRPr="00681CCC">
        <w:rPr>
          <w:rFonts w:asciiTheme="majorBidi" w:hAnsiTheme="majorBidi" w:cstheme="majorBidi"/>
          <w:sz w:val="24"/>
          <w:szCs w:val="24"/>
        </w:rPr>
        <w:t>.</w:t>
      </w:r>
    </w:p>
    <w:p w14:paraId="3021A799" w14:textId="49376DB9" w:rsidR="00F664A3" w:rsidRDefault="00F664A3" w:rsidP="00F664A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oard: </w:t>
      </w:r>
      <w:r w:rsidR="00277C9A">
        <w:rPr>
          <w:rFonts w:asciiTheme="majorBidi" w:hAnsiTheme="majorBidi" w:cstheme="majorBidi"/>
          <w:sz w:val="24"/>
          <w:szCs w:val="24"/>
        </w:rPr>
        <w:t xml:space="preserve">is the container of </w:t>
      </w:r>
      <w:r w:rsidR="00E73D99">
        <w:rPr>
          <w:rFonts w:asciiTheme="majorBidi" w:hAnsiTheme="majorBidi" w:cstheme="majorBidi"/>
          <w:sz w:val="24"/>
          <w:szCs w:val="24"/>
        </w:rPr>
        <w:t>tiles.</w:t>
      </w:r>
    </w:p>
    <w:p w14:paraId="74484713" w14:textId="6CEF469E" w:rsidR="00F664A3" w:rsidRDefault="00F664A3" w:rsidP="00F664A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ile: is </w:t>
      </w:r>
      <w:r w:rsidR="00E73D99">
        <w:rPr>
          <w:rFonts w:asciiTheme="majorBidi" w:hAnsiTheme="majorBidi" w:cstheme="majorBidi"/>
          <w:sz w:val="24"/>
          <w:szCs w:val="24"/>
        </w:rPr>
        <w:t>the object the player must interact with.</w:t>
      </w:r>
    </w:p>
    <w:p w14:paraId="401D73C6" w14:textId="19875B6F" w:rsidR="00F664A3" w:rsidRDefault="00F664A3" w:rsidP="00F664A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ore: is what the player scored from playing the game.</w:t>
      </w:r>
    </w:p>
    <w:p w14:paraId="78CB77FA" w14:textId="4299CD0E" w:rsidR="00BD47BB" w:rsidRDefault="00334973" w:rsidP="00F664A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imer: is a clock to show how long the player have been play</w:t>
      </w:r>
      <w:r w:rsidR="00E73D99">
        <w:rPr>
          <w:rFonts w:asciiTheme="majorBidi" w:hAnsiTheme="majorBidi" w:cstheme="majorBidi"/>
          <w:sz w:val="24"/>
          <w:szCs w:val="24"/>
        </w:rPr>
        <w:t>ing</w:t>
      </w:r>
      <w:r w:rsidR="00277C9A">
        <w:rPr>
          <w:rFonts w:asciiTheme="majorBidi" w:hAnsiTheme="majorBidi" w:cstheme="majorBidi"/>
          <w:sz w:val="24"/>
          <w:szCs w:val="24"/>
        </w:rPr>
        <w:t>.</w:t>
      </w:r>
    </w:p>
    <w:p w14:paraId="1E5EBA1A" w14:textId="77777777" w:rsidR="00F664A3" w:rsidRDefault="00F664A3" w:rsidP="00F664A3">
      <w:pPr>
        <w:rPr>
          <w:rFonts w:asciiTheme="majorBidi" w:hAnsiTheme="majorBidi" w:cstheme="majorBidi"/>
          <w:sz w:val="24"/>
          <w:szCs w:val="24"/>
        </w:rPr>
      </w:pPr>
    </w:p>
    <w:p w14:paraId="11DA64A6" w14:textId="07B2AC41" w:rsidR="00F664A3" w:rsidRDefault="00F664A3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C86FAB9" w14:textId="7ECD78A6" w:rsidR="00F664A3" w:rsidRDefault="00F664A3" w:rsidP="00F664A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nctional requirements</w:t>
      </w:r>
    </w:p>
    <w:p w14:paraId="2B9A73DD" w14:textId="77777777" w:rsidR="00F664A3" w:rsidRDefault="00F664A3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2245" w:type="dxa"/>
        <w:tblLook w:val="04A0" w:firstRow="1" w:lastRow="0" w:firstColumn="1" w:lastColumn="0" w:noHBand="0" w:noVBand="1"/>
      </w:tblPr>
      <w:tblGrid>
        <w:gridCol w:w="4320"/>
      </w:tblGrid>
      <w:tr w:rsidR="00F664A3" w14:paraId="61647ED0" w14:textId="77777777" w:rsidTr="00F664A3">
        <w:trPr>
          <w:trHeight w:val="395"/>
        </w:trPr>
        <w:tc>
          <w:tcPr>
            <w:tcW w:w="4320" w:type="dxa"/>
            <w:shd w:val="clear" w:color="auto" w:fill="B4C6E7" w:themeFill="accent1" w:themeFillTint="66"/>
          </w:tcPr>
          <w:p w14:paraId="5ABEB64D" w14:textId="0C2937D4" w:rsidR="00F664A3" w:rsidRDefault="00F664A3" w:rsidP="00F664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art Game</w:t>
            </w:r>
          </w:p>
        </w:tc>
      </w:tr>
      <w:tr w:rsidR="00F664A3" w14:paraId="327C49C6" w14:textId="77777777" w:rsidTr="00F664A3">
        <w:trPr>
          <w:trHeight w:val="359"/>
        </w:trPr>
        <w:tc>
          <w:tcPr>
            <w:tcW w:w="4320" w:type="dxa"/>
            <w:shd w:val="clear" w:color="auto" w:fill="D9E2F3" w:themeFill="accent1" w:themeFillTint="33"/>
          </w:tcPr>
          <w:p w14:paraId="6761EADF" w14:textId="2FA338D8" w:rsidR="00F664A3" w:rsidRDefault="00F664A3" w:rsidP="00F664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requisites:</w:t>
            </w:r>
          </w:p>
        </w:tc>
      </w:tr>
      <w:tr w:rsidR="00F664A3" w14:paraId="251741C7" w14:textId="77777777" w:rsidTr="00F664A3">
        <w:trPr>
          <w:trHeight w:val="710"/>
        </w:trPr>
        <w:tc>
          <w:tcPr>
            <w:tcW w:w="4320" w:type="dxa"/>
            <w:shd w:val="clear" w:color="auto" w:fill="D9E2F3" w:themeFill="accent1" w:themeFillTint="33"/>
          </w:tcPr>
          <w:p w14:paraId="54D1C3B5" w14:textId="77777777" w:rsidR="00F664A3" w:rsidRDefault="00F664A3" w:rsidP="00F664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at start page</w:t>
            </w:r>
          </w:p>
          <w:p w14:paraId="652705D2" w14:textId="2C892D07" w:rsidR="00F664A3" w:rsidRDefault="00F664A3" w:rsidP="00F664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did not start game</w:t>
            </w:r>
          </w:p>
        </w:tc>
      </w:tr>
      <w:tr w:rsidR="00F664A3" w14:paraId="5AF2598F" w14:textId="77777777" w:rsidTr="00D1049C">
        <w:trPr>
          <w:trHeight w:val="2078"/>
        </w:trPr>
        <w:tc>
          <w:tcPr>
            <w:tcW w:w="4320" w:type="dxa"/>
            <w:shd w:val="clear" w:color="auto" w:fill="D9E2F3" w:themeFill="accent1" w:themeFillTint="33"/>
          </w:tcPr>
          <w:p w14:paraId="5FDF1DAC" w14:textId="77777777" w:rsidR="00F664A3" w:rsidRDefault="00F664A3" w:rsidP="00F664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eps:</w:t>
            </w:r>
          </w:p>
          <w:p w14:paraId="07839E90" w14:textId="77777777" w:rsidR="00F664A3" w:rsidRDefault="00F664A3" w:rsidP="00F664A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layer clicks </w:t>
            </w:r>
            <w:r w:rsidR="00342538">
              <w:rPr>
                <w:rFonts w:asciiTheme="majorBidi" w:hAnsiTheme="majorBidi" w:cstheme="majorBidi"/>
                <w:sz w:val="24"/>
                <w:szCs w:val="24"/>
              </w:rPr>
              <w:t xml:space="preserve">start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button</w:t>
            </w:r>
            <w:r w:rsidR="00342538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F60D7CE" w14:textId="77777777" w:rsidR="00342538" w:rsidRDefault="00214CBD" w:rsidP="00F664A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ame generate board.</w:t>
            </w:r>
          </w:p>
          <w:p w14:paraId="450B2352" w14:textId="3A0AF8AB" w:rsidR="00C41E34" w:rsidRDefault="0091520F" w:rsidP="003A16BC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) </w:t>
            </w:r>
            <w:r w:rsidR="00C41E34">
              <w:rPr>
                <w:rFonts w:asciiTheme="majorBidi" w:hAnsiTheme="majorBidi" w:cstheme="majorBidi"/>
                <w:sz w:val="24"/>
                <w:szCs w:val="24"/>
              </w:rPr>
              <w:t>Game generate tiles</w:t>
            </w:r>
            <w:r w:rsidR="00606C0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269C9">
              <w:rPr>
                <w:rFonts w:asciiTheme="majorBidi" w:hAnsiTheme="majorBidi" w:cstheme="majorBidi"/>
                <w:sz w:val="24"/>
                <w:szCs w:val="24"/>
              </w:rPr>
              <w:t>into board</w:t>
            </w:r>
            <w:r w:rsidR="00C41E34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C1CF2B5" w14:textId="215C6722" w:rsidR="0091520F" w:rsidRDefault="0091520F" w:rsidP="0091520F">
            <w:pPr>
              <w:pStyle w:val="ListParagrap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)</w:t>
            </w:r>
            <w:r w:rsidR="003D0204">
              <w:rPr>
                <w:rFonts w:asciiTheme="majorBidi" w:hAnsiTheme="majorBidi" w:cstheme="majorBidi"/>
                <w:sz w:val="24"/>
                <w:szCs w:val="24"/>
              </w:rPr>
              <w:t xml:space="preserve"> I</w:t>
            </w:r>
            <w:r w:rsidR="00744426">
              <w:rPr>
                <w:rFonts w:asciiTheme="majorBidi" w:hAnsiTheme="majorBidi" w:cstheme="majorBidi"/>
                <w:sz w:val="24"/>
                <w:szCs w:val="24"/>
              </w:rPr>
              <w:t xml:space="preserve">n case there are no matching tiles, game should recreate another </w:t>
            </w:r>
            <w:r w:rsidR="003D0204">
              <w:rPr>
                <w:rFonts w:asciiTheme="majorBidi" w:hAnsiTheme="majorBidi" w:cstheme="majorBidi"/>
                <w:sz w:val="24"/>
                <w:szCs w:val="24"/>
              </w:rPr>
              <w:t>set of tiles.</w:t>
            </w:r>
          </w:p>
          <w:p w14:paraId="70ED3D0B" w14:textId="6ACE1935" w:rsidR="00E73D99" w:rsidRPr="00217BF8" w:rsidRDefault="00217BF8" w:rsidP="00217BF8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r starts counting.</w:t>
            </w:r>
          </w:p>
          <w:p w14:paraId="6831D62D" w14:textId="225543F6" w:rsidR="003D0204" w:rsidRPr="003D0204" w:rsidRDefault="003D0204" w:rsidP="003D020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681971BC" w14:textId="43406BDB" w:rsidR="00F664A3" w:rsidRDefault="00EA241D" w:rsidP="00F664A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icture 1</w:t>
      </w:r>
    </w:p>
    <w:p w14:paraId="19769A49" w14:textId="77777777" w:rsidR="00FA712E" w:rsidRDefault="00FA712E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2245" w:type="dxa"/>
        <w:tblLook w:val="04A0" w:firstRow="1" w:lastRow="0" w:firstColumn="1" w:lastColumn="0" w:noHBand="0" w:noVBand="1"/>
      </w:tblPr>
      <w:tblGrid>
        <w:gridCol w:w="4320"/>
      </w:tblGrid>
      <w:tr w:rsidR="00F664A3" w14:paraId="3271518A" w14:textId="77777777" w:rsidTr="006338EE">
        <w:trPr>
          <w:trHeight w:val="395"/>
        </w:trPr>
        <w:tc>
          <w:tcPr>
            <w:tcW w:w="4320" w:type="dxa"/>
            <w:shd w:val="clear" w:color="auto" w:fill="B4C6E7" w:themeFill="accent1" w:themeFillTint="66"/>
          </w:tcPr>
          <w:p w14:paraId="5ECB25AD" w14:textId="7D123B43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start Game</w:t>
            </w:r>
          </w:p>
        </w:tc>
      </w:tr>
      <w:tr w:rsidR="00F664A3" w14:paraId="237D62A4" w14:textId="77777777" w:rsidTr="006338EE">
        <w:trPr>
          <w:trHeight w:val="359"/>
        </w:trPr>
        <w:tc>
          <w:tcPr>
            <w:tcW w:w="4320" w:type="dxa"/>
            <w:shd w:val="clear" w:color="auto" w:fill="D9E2F3" w:themeFill="accent1" w:themeFillTint="33"/>
          </w:tcPr>
          <w:p w14:paraId="4051F6FF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requisites:</w:t>
            </w:r>
          </w:p>
        </w:tc>
      </w:tr>
      <w:tr w:rsidR="00F664A3" w14:paraId="436433F2" w14:textId="77777777" w:rsidTr="006338EE">
        <w:trPr>
          <w:trHeight w:val="710"/>
        </w:trPr>
        <w:tc>
          <w:tcPr>
            <w:tcW w:w="4320" w:type="dxa"/>
            <w:shd w:val="clear" w:color="auto" w:fill="D9E2F3" w:themeFill="accent1" w:themeFillTint="33"/>
          </w:tcPr>
          <w:p w14:paraId="04C77C15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did start game</w:t>
            </w:r>
          </w:p>
          <w:p w14:paraId="0D7101F1" w14:textId="531E6689" w:rsidR="00F664A3" w:rsidRDefault="00F664A3" w:rsidP="00F664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paused game</w:t>
            </w:r>
          </w:p>
        </w:tc>
      </w:tr>
      <w:tr w:rsidR="00F664A3" w14:paraId="336959C2" w14:textId="77777777" w:rsidTr="002F112A">
        <w:trPr>
          <w:trHeight w:val="1970"/>
        </w:trPr>
        <w:tc>
          <w:tcPr>
            <w:tcW w:w="4320" w:type="dxa"/>
            <w:shd w:val="clear" w:color="auto" w:fill="D9E2F3" w:themeFill="accent1" w:themeFillTint="33"/>
          </w:tcPr>
          <w:p w14:paraId="7403E5A1" w14:textId="0D3F170F" w:rsidR="00F664A3" w:rsidRPr="000F0BED" w:rsidRDefault="00F664A3" w:rsidP="000F0B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eps:</w:t>
            </w:r>
          </w:p>
          <w:p w14:paraId="34D0FD92" w14:textId="77777777" w:rsidR="00C86675" w:rsidRDefault="00C86675" w:rsidP="00C86675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clicks restart to start new game.</w:t>
            </w:r>
          </w:p>
          <w:p w14:paraId="0322722C" w14:textId="77777777" w:rsidR="00C86675" w:rsidRDefault="008B6C13" w:rsidP="00F664A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</w:t>
            </w:r>
            <w:r w:rsidR="000F0BED">
              <w:rPr>
                <w:rFonts w:asciiTheme="majorBidi" w:hAnsiTheme="majorBidi" w:cstheme="majorBidi"/>
                <w:sz w:val="24"/>
                <w:szCs w:val="24"/>
              </w:rPr>
              <w:t>am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creates new </w:t>
            </w:r>
            <w:r w:rsidR="000B5EAD">
              <w:rPr>
                <w:rFonts w:asciiTheme="majorBidi" w:hAnsiTheme="majorBidi" w:cstheme="majorBidi"/>
                <w:sz w:val="24"/>
                <w:szCs w:val="24"/>
              </w:rPr>
              <w:t>board.</w:t>
            </w:r>
          </w:p>
          <w:p w14:paraId="79C87761" w14:textId="77777777" w:rsidR="000B5EAD" w:rsidRDefault="00796CD1" w:rsidP="00F664A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ame fills board with tiles.</w:t>
            </w:r>
          </w:p>
          <w:p w14:paraId="376B88BC" w14:textId="1E04E2FE" w:rsidR="003147F3" w:rsidRPr="00F664A3" w:rsidRDefault="003147F3" w:rsidP="00F664A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r resets to zero.</w:t>
            </w:r>
          </w:p>
        </w:tc>
      </w:tr>
    </w:tbl>
    <w:p w14:paraId="020D999F" w14:textId="13B92488" w:rsidR="00F664A3" w:rsidRDefault="00326456" w:rsidP="00F664A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icture 3</w:t>
      </w:r>
    </w:p>
    <w:p w14:paraId="05A5BF5D" w14:textId="42AB061C" w:rsidR="00F664A3" w:rsidRDefault="00F664A3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2245" w:type="dxa"/>
        <w:tblLook w:val="04A0" w:firstRow="1" w:lastRow="0" w:firstColumn="1" w:lastColumn="0" w:noHBand="0" w:noVBand="1"/>
      </w:tblPr>
      <w:tblGrid>
        <w:gridCol w:w="4320"/>
      </w:tblGrid>
      <w:tr w:rsidR="00F664A3" w14:paraId="4347BF4C" w14:textId="77777777" w:rsidTr="006338EE">
        <w:trPr>
          <w:trHeight w:val="395"/>
        </w:trPr>
        <w:tc>
          <w:tcPr>
            <w:tcW w:w="4320" w:type="dxa"/>
            <w:shd w:val="clear" w:color="auto" w:fill="B4C6E7" w:themeFill="accent1" w:themeFillTint="66"/>
          </w:tcPr>
          <w:p w14:paraId="25E7A8E9" w14:textId="1415A0AE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xit Game</w:t>
            </w:r>
          </w:p>
        </w:tc>
      </w:tr>
      <w:tr w:rsidR="00F664A3" w14:paraId="5746D97A" w14:textId="77777777" w:rsidTr="00D13710">
        <w:trPr>
          <w:trHeight w:val="368"/>
        </w:trPr>
        <w:tc>
          <w:tcPr>
            <w:tcW w:w="4320" w:type="dxa"/>
            <w:shd w:val="clear" w:color="auto" w:fill="D9E2F3" w:themeFill="accent1" w:themeFillTint="33"/>
          </w:tcPr>
          <w:p w14:paraId="3282997B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requisites:</w:t>
            </w:r>
          </w:p>
        </w:tc>
      </w:tr>
      <w:tr w:rsidR="00F664A3" w14:paraId="12F95445" w14:textId="77777777" w:rsidTr="006338EE">
        <w:trPr>
          <w:trHeight w:val="710"/>
        </w:trPr>
        <w:tc>
          <w:tcPr>
            <w:tcW w:w="4320" w:type="dxa"/>
            <w:shd w:val="clear" w:color="auto" w:fill="D9E2F3" w:themeFill="accent1" w:themeFillTint="33"/>
          </w:tcPr>
          <w:p w14:paraId="239295D6" w14:textId="77777777" w:rsidR="00F664A3" w:rsidRPr="00810A01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810A01">
              <w:rPr>
                <w:rFonts w:asciiTheme="majorBidi" w:hAnsiTheme="majorBidi" w:cstheme="majorBidi"/>
                <w:sz w:val="24"/>
                <w:szCs w:val="24"/>
              </w:rPr>
              <w:t>Player paused game</w:t>
            </w:r>
            <w:r w:rsidR="00C82EB1" w:rsidRPr="00810A01">
              <w:rPr>
                <w:rFonts w:asciiTheme="majorBidi" w:hAnsiTheme="majorBidi" w:cstheme="majorBidi"/>
                <w:sz w:val="24"/>
                <w:szCs w:val="24"/>
              </w:rPr>
              <w:t xml:space="preserve"> or</w:t>
            </w:r>
          </w:p>
          <w:p w14:paraId="502412FD" w14:textId="6EA68C7A" w:rsidR="00C82EB1" w:rsidRDefault="00D13710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at Main Menu</w:t>
            </w:r>
          </w:p>
        </w:tc>
      </w:tr>
      <w:tr w:rsidR="00F664A3" w14:paraId="2DF901FF" w14:textId="77777777" w:rsidTr="00FB0189">
        <w:trPr>
          <w:trHeight w:val="2420"/>
        </w:trPr>
        <w:tc>
          <w:tcPr>
            <w:tcW w:w="4320" w:type="dxa"/>
            <w:shd w:val="clear" w:color="auto" w:fill="D9E2F3" w:themeFill="accent1" w:themeFillTint="33"/>
          </w:tcPr>
          <w:p w14:paraId="0222A52D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eps:</w:t>
            </w:r>
          </w:p>
          <w:p w14:paraId="02171EFF" w14:textId="777F645D" w:rsidR="00FF3478" w:rsidRPr="00FF3478" w:rsidRDefault="00326F14" w:rsidP="00D8173D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ick Main Menu to go to start page</w:t>
            </w:r>
            <w:r w:rsidR="00FF3478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3156DAF" w14:textId="679DE4D2" w:rsidR="0035323E" w:rsidRDefault="0035323E" w:rsidP="00D8173D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lick </w:t>
            </w:r>
            <w:r w:rsidR="00292E0C">
              <w:rPr>
                <w:rFonts w:asciiTheme="majorBidi" w:hAnsiTheme="majorBidi" w:cstheme="majorBidi"/>
                <w:sz w:val="24"/>
                <w:szCs w:val="24"/>
              </w:rPr>
              <w:t>Exi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to </w:t>
            </w:r>
            <w:r w:rsidR="00C86945">
              <w:rPr>
                <w:rFonts w:asciiTheme="majorBidi" w:hAnsiTheme="majorBidi" w:cstheme="majorBidi"/>
                <w:sz w:val="24"/>
                <w:szCs w:val="24"/>
              </w:rPr>
              <w:t>exit game.</w:t>
            </w:r>
          </w:p>
          <w:p w14:paraId="7461C37D" w14:textId="77777777" w:rsidR="002269C9" w:rsidRDefault="002269C9" w:rsidP="00D8173D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ame closes.</w:t>
            </w:r>
          </w:p>
          <w:p w14:paraId="34F83B9D" w14:textId="77777777" w:rsidR="00956BA4" w:rsidRDefault="00D8173D" w:rsidP="00D8173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r:</w:t>
            </w:r>
          </w:p>
          <w:p w14:paraId="09654CD4" w14:textId="1AEB4965" w:rsidR="00D8173D" w:rsidRPr="00D8173D" w:rsidRDefault="00D8173D" w:rsidP="00D8173D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D8173D">
              <w:rPr>
                <w:rFonts w:asciiTheme="majorBidi" w:hAnsiTheme="majorBidi" w:cstheme="majorBidi"/>
                <w:sz w:val="24"/>
                <w:szCs w:val="24"/>
              </w:rPr>
              <w:t>Click Exit to exit game.</w:t>
            </w:r>
          </w:p>
          <w:p w14:paraId="0E411DC9" w14:textId="052D07E5" w:rsidR="00D8173D" w:rsidRPr="00D8173D" w:rsidRDefault="00D8173D" w:rsidP="00D8173D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D8173D">
              <w:rPr>
                <w:rFonts w:asciiTheme="majorBidi" w:hAnsiTheme="majorBidi" w:cstheme="majorBidi"/>
                <w:sz w:val="24"/>
                <w:szCs w:val="24"/>
              </w:rPr>
              <w:t>Game closes.</w:t>
            </w:r>
          </w:p>
          <w:p w14:paraId="0627551E" w14:textId="0F15089E" w:rsidR="00D8173D" w:rsidRPr="00D8173D" w:rsidRDefault="00D8173D" w:rsidP="00D8173D">
            <w:pPr>
              <w:pStyle w:val="ListParagrap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36164A45" w14:textId="36288434" w:rsidR="00F664A3" w:rsidRDefault="00AA2FD5" w:rsidP="00F664A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icture 1 </w:t>
      </w:r>
      <w:r w:rsidR="00326456">
        <w:rPr>
          <w:rFonts w:asciiTheme="majorBidi" w:hAnsiTheme="majorBidi" w:cstheme="majorBidi"/>
          <w:sz w:val="24"/>
          <w:szCs w:val="24"/>
        </w:rPr>
        <w:t>and 3</w:t>
      </w:r>
    </w:p>
    <w:p w14:paraId="468D44EE" w14:textId="349A487C" w:rsidR="00F664A3" w:rsidRDefault="00F664A3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2245" w:type="dxa"/>
        <w:tblLook w:val="04A0" w:firstRow="1" w:lastRow="0" w:firstColumn="1" w:lastColumn="0" w:noHBand="0" w:noVBand="1"/>
      </w:tblPr>
      <w:tblGrid>
        <w:gridCol w:w="4320"/>
      </w:tblGrid>
      <w:tr w:rsidR="00F664A3" w14:paraId="250728E7" w14:textId="77777777" w:rsidTr="006338EE">
        <w:trPr>
          <w:trHeight w:val="395"/>
        </w:trPr>
        <w:tc>
          <w:tcPr>
            <w:tcW w:w="4320" w:type="dxa"/>
            <w:shd w:val="clear" w:color="auto" w:fill="B4C6E7" w:themeFill="accent1" w:themeFillTint="66"/>
          </w:tcPr>
          <w:p w14:paraId="0C57F2B8" w14:textId="55A38471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use Game</w:t>
            </w:r>
          </w:p>
        </w:tc>
      </w:tr>
      <w:tr w:rsidR="00F664A3" w14:paraId="39191415" w14:textId="77777777" w:rsidTr="006338EE">
        <w:trPr>
          <w:trHeight w:val="359"/>
        </w:trPr>
        <w:tc>
          <w:tcPr>
            <w:tcW w:w="4320" w:type="dxa"/>
            <w:shd w:val="clear" w:color="auto" w:fill="D9E2F3" w:themeFill="accent1" w:themeFillTint="33"/>
          </w:tcPr>
          <w:p w14:paraId="1EB8F844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requisites:</w:t>
            </w:r>
          </w:p>
        </w:tc>
      </w:tr>
      <w:tr w:rsidR="00F664A3" w14:paraId="16B0092F" w14:textId="77777777" w:rsidTr="006338EE">
        <w:trPr>
          <w:trHeight w:val="710"/>
        </w:trPr>
        <w:tc>
          <w:tcPr>
            <w:tcW w:w="4320" w:type="dxa"/>
            <w:shd w:val="clear" w:color="auto" w:fill="D9E2F3" w:themeFill="accent1" w:themeFillTint="33"/>
          </w:tcPr>
          <w:p w14:paraId="12243922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did start game</w:t>
            </w:r>
          </w:p>
          <w:p w14:paraId="12B0761E" w14:textId="65C8EA4A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is playing game</w:t>
            </w:r>
          </w:p>
        </w:tc>
      </w:tr>
      <w:tr w:rsidR="00F664A3" w14:paraId="16EA7A16" w14:textId="77777777" w:rsidTr="002F112A">
        <w:trPr>
          <w:trHeight w:val="1502"/>
        </w:trPr>
        <w:tc>
          <w:tcPr>
            <w:tcW w:w="4320" w:type="dxa"/>
            <w:shd w:val="clear" w:color="auto" w:fill="D9E2F3" w:themeFill="accent1" w:themeFillTint="33"/>
          </w:tcPr>
          <w:p w14:paraId="7A5D10F5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eps:</w:t>
            </w:r>
          </w:p>
          <w:p w14:paraId="16DAF680" w14:textId="47A62BDE" w:rsidR="00F664A3" w:rsidRDefault="00F664A3" w:rsidP="00F664A3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ick pause</w:t>
            </w:r>
            <w:r w:rsidR="000F6F8C">
              <w:rPr>
                <w:rFonts w:asciiTheme="majorBidi" w:hAnsiTheme="majorBidi" w:cstheme="majorBidi"/>
                <w:sz w:val="24"/>
                <w:szCs w:val="24"/>
              </w:rPr>
              <w:t xml:space="preserve"> butto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CEDB10D" w14:textId="4AA0E53E" w:rsidR="00BD47BB" w:rsidRDefault="00BD47BB" w:rsidP="00F664A3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r stops counting.</w:t>
            </w:r>
          </w:p>
          <w:p w14:paraId="33BCF67F" w14:textId="135BE67E" w:rsidR="00C44E2E" w:rsidRPr="00BD47BB" w:rsidRDefault="00C44E2E" w:rsidP="00BD47B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use menu comes up.</w:t>
            </w:r>
          </w:p>
          <w:p w14:paraId="5F6092BE" w14:textId="54C4482F" w:rsidR="00F664A3" w:rsidRPr="00F664A3" w:rsidRDefault="00F664A3" w:rsidP="00F664A3">
            <w:pPr>
              <w:pStyle w:val="ListParagrap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DDB97B6" w14:textId="38320A8E" w:rsidR="00F664A3" w:rsidRDefault="00AA2FD5" w:rsidP="00F664A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Picture 2</w:t>
      </w:r>
    </w:p>
    <w:p w14:paraId="15F06E63" w14:textId="43C790D3" w:rsidR="00F664A3" w:rsidRDefault="00F664A3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2245" w:type="dxa"/>
        <w:tblLook w:val="04A0" w:firstRow="1" w:lastRow="0" w:firstColumn="1" w:lastColumn="0" w:noHBand="0" w:noVBand="1"/>
      </w:tblPr>
      <w:tblGrid>
        <w:gridCol w:w="5220"/>
      </w:tblGrid>
      <w:tr w:rsidR="00F664A3" w14:paraId="57EEAFD9" w14:textId="77777777" w:rsidTr="00782095">
        <w:trPr>
          <w:trHeight w:val="395"/>
        </w:trPr>
        <w:tc>
          <w:tcPr>
            <w:tcW w:w="5220" w:type="dxa"/>
            <w:shd w:val="clear" w:color="auto" w:fill="B4C6E7" w:themeFill="accent1" w:themeFillTint="66"/>
          </w:tcPr>
          <w:p w14:paraId="10AD003C" w14:textId="7770C2A6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tch Tiles</w:t>
            </w:r>
          </w:p>
        </w:tc>
      </w:tr>
      <w:tr w:rsidR="00F664A3" w14:paraId="0B1E8EEA" w14:textId="77777777" w:rsidTr="00782095">
        <w:trPr>
          <w:trHeight w:val="359"/>
        </w:trPr>
        <w:tc>
          <w:tcPr>
            <w:tcW w:w="5220" w:type="dxa"/>
            <w:shd w:val="clear" w:color="auto" w:fill="D9E2F3" w:themeFill="accent1" w:themeFillTint="33"/>
          </w:tcPr>
          <w:p w14:paraId="7ADCFE8E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requisites:</w:t>
            </w:r>
          </w:p>
        </w:tc>
      </w:tr>
      <w:tr w:rsidR="00F664A3" w14:paraId="500F575E" w14:textId="77777777" w:rsidTr="00782095">
        <w:trPr>
          <w:trHeight w:val="710"/>
        </w:trPr>
        <w:tc>
          <w:tcPr>
            <w:tcW w:w="5220" w:type="dxa"/>
            <w:shd w:val="clear" w:color="auto" w:fill="D9E2F3" w:themeFill="accent1" w:themeFillTint="33"/>
          </w:tcPr>
          <w:p w14:paraId="739C9BA8" w14:textId="77777777" w:rsidR="00ED5979" w:rsidRDefault="00ED5979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did start game</w:t>
            </w:r>
          </w:p>
          <w:p w14:paraId="515BF693" w14:textId="25817CC7" w:rsidR="00F664A3" w:rsidRDefault="00272D29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="00207A65">
              <w:rPr>
                <w:rFonts w:asciiTheme="majorBidi" w:hAnsiTheme="majorBidi" w:cstheme="majorBidi"/>
                <w:sz w:val="24"/>
                <w:szCs w:val="24"/>
              </w:rPr>
              <w:t>layer is playing game</w:t>
            </w:r>
            <w:r w:rsidR="00F664A3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F664A3" w14:paraId="7DF8C92C" w14:textId="77777777" w:rsidTr="002F112A">
        <w:trPr>
          <w:trHeight w:val="2690"/>
        </w:trPr>
        <w:tc>
          <w:tcPr>
            <w:tcW w:w="5220" w:type="dxa"/>
            <w:shd w:val="clear" w:color="auto" w:fill="D9E2F3" w:themeFill="accent1" w:themeFillTint="33"/>
          </w:tcPr>
          <w:p w14:paraId="7797958D" w14:textId="77777777" w:rsidR="00F664A3" w:rsidRDefault="00F664A3" w:rsidP="006338E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eps:</w:t>
            </w:r>
          </w:p>
          <w:p w14:paraId="17F846D9" w14:textId="77777777" w:rsidR="00F664A3" w:rsidRDefault="00F664A3" w:rsidP="00F664A3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clicks on tile.</w:t>
            </w:r>
          </w:p>
          <w:p w14:paraId="16FC2075" w14:textId="6D57B04D" w:rsidR="00782095" w:rsidRDefault="00782095" w:rsidP="00F664A3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0F5982">
              <w:rPr>
                <w:rFonts w:asciiTheme="majorBidi" w:hAnsiTheme="majorBidi" w:cstheme="majorBidi"/>
                <w:sz w:val="24"/>
                <w:szCs w:val="24"/>
              </w:rPr>
              <w:t>f there is match</w:t>
            </w:r>
            <w:r w:rsidR="00BE4131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  <w:p w14:paraId="668DF0F3" w14:textId="5AB61979" w:rsidR="00F664A3" w:rsidRDefault="00F664A3" w:rsidP="00F36554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les disappear.</w:t>
            </w:r>
          </w:p>
          <w:p w14:paraId="4CADD131" w14:textId="77777777" w:rsidR="00F664A3" w:rsidRDefault="00F664A3" w:rsidP="00B14132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B14132">
              <w:rPr>
                <w:rFonts w:asciiTheme="majorBidi" w:hAnsiTheme="majorBidi" w:cstheme="majorBidi"/>
                <w:sz w:val="24"/>
                <w:szCs w:val="24"/>
              </w:rPr>
              <w:t>New tiles come down.</w:t>
            </w:r>
          </w:p>
          <w:p w14:paraId="6039B5B8" w14:textId="63B33727" w:rsidR="00B14132" w:rsidRDefault="00B14132" w:rsidP="00B14132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core </w:t>
            </w:r>
            <w:r w:rsidR="00BE4131">
              <w:rPr>
                <w:rFonts w:asciiTheme="majorBidi" w:hAnsiTheme="majorBidi" w:cstheme="majorBidi"/>
                <w:sz w:val="24"/>
                <w:szCs w:val="24"/>
              </w:rPr>
              <w:t>increas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69480572" w14:textId="77777777" w:rsidR="00B14132" w:rsidRDefault="00146C89" w:rsidP="00146C89">
            <w:pPr>
              <w:ind w:left="72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f there is no match:</w:t>
            </w:r>
          </w:p>
          <w:p w14:paraId="0D512B5A" w14:textId="5D7EE3D0" w:rsidR="00146C89" w:rsidRPr="00046344" w:rsidRDefault="00046344" w:rsidP="00046344">
            <w:pPr>
              <w:pStyle w:val="ListParagraph"/>
              <w:numPr>
                <w:ilvl w:val="0"/>
                <w:numId w:val="9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n </w:t>
            </w:r>
            <w:r w:rsidR="008E7F65">
              <w:rPr>
                <w:rFonts w:asciiTheme="majorBidi" w:hAnsiTheme="majorBidi" w:cstheme="majorBidi"/>
                <w:sz w:val="24"/>
                <w:szCs w:val="24"/>
              </w:rPr>
              <w:t xml:space="preserve">incorrect move </w:t>
            </w:r>
            <w:r w:rsidR="00993C34">
              <w:rPr>
                <w:rFonts w:asciiTheme="majorBidi" w:hAnsiTheme="majorBidi" w:cstheme="majorBidi"/>
                <w:sz w:val="24"/>
                <w:szCs w:val="24"/>
              </w:rPr>
              <w:t>sound starts</w:t>
            </w:r>
            <w:r w:rsidR="008E7F65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</w:tbl>
    <w:p w14:paraId="5A0BC5B8" w14:textId="36B0BF2D" w:rsidR="00F664A3" w:rsidRDefault="00FA712E" w:rsidP="00F664A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icture </w:t>
      </w:r>
      <w:r w:rsidR="00AA2FD5">
        <w:rPr>
          <w:rFonts w:asciiTheme="majorBidi" w:hAnsiTheme="majorBidi" w:cstheme="majorBidi"/>
          <w:sz w:val="24"/>
          <w:szCs w:val="24"/>
        </w:rPr>
        <w:t>2</w:t>
      </w:r>
    </w:p>
    <w:p w14:paraId="70014326" w14:textId="77777777" w:rsidR="00FA712E" w:rsidRDefault="00FA712E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2245" w:type="dxa"/>
        <w:tblLook w:val="04A0" w:firstRow="1" w:lastRow="0" w:firstColumn="1" w:lastColumn="0" w:noHBand="0" w:noVBand="1"/>
      </w:tblPr>
      <w:tblGrid>
        <w:gridCol w:w="4320"/>
      </w:tblGrid>
      <w:tr w:rsidR="00B0614C" w14:paraId="1729D298" w14:textId="77777777" w:rsidTr="008C4A9D">
        <w:trPr>
          <w:trHeight w:val="395"/>
        </w:trPr>
        <w:tc>
          <w:tcPr>
            <w:tcW w:w="4320" w:type="dxa"/>
            <w:shd w:val="clear" w:color="auto" w:fill="B4C6E7" w:themeFill="accent1" w:themeFillTint="66"/>
          </w:tcPr>
          <w:p w14:paraId="701956F4" w14:textId="79166334" w:rsidR="00B0614C" w:rsidRDefault="00B0614C" w:rsidP="008C4A9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sume Game</w:t>
            </w:r>
          </w:p>
        </w:tc>
      </w:tr>
      <w:tr w:rsidR="00B0614C" w14:paraId="7848FADE" w14:textId="77777777" w:rsidTr="008C4A9D">
        <w:trPr>
          <w:trHeight w:val="359"/>
        </w:trPr>
        <w:tc>
          <w:tcPr>
            <w:tcW w:w="4320" w:type="dxa"/>
            <w:shd w:val="clear" w:color="auto" w:fill="D9E2F3" w:themeFill="accent1" w:themeFillTint="33"/>
          </w:tcPr>
          <w:p w14:paraId="3A80BFC0" w14:textId="77777777" w:rsidR="00B0614C" w:rsidRDefault="00B0614C" w:rsidP="008C4A9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requisites:</w:t>
            </w:r>
          </w:p>
        </w:tc>
      </w:tr>
      <w:tr w:rsidR="00B0614C" w14:paraId="1C63DB8A" w14:textId="77777777" w:rsidTr="008C4A9D">
        <w:trPr>
          <w:trHeight w:val="710"/>
        </w:trPr>
        <w:tc>
          <w:tcPr>
            <w:tcW w:w="4320" w:type="dxa"/>
            <w:shd w:val="clear" w:color="auto" w:fill="D9E2F3" w:themeFill="accent1" w:themeFillTint="33"/>
          </w:tcPr>
          <w:p w14:paraId="22CD19DA" w14:textId="77777777" w:rsidR="00B0614C" w:rsidRDefault="00B0614C" w:rsidP="008C4A9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did start game</w:t>
            </w:r>
          </w:p>
          <w:p w14:paraId="316575C5" w14:textId="77777777" w:rsidR="00B0614C" w:rsidRDefault="00B0614C" w:rsidP="008C4A9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paused game</w:t>
            </w:r>
          </w:p>
        </w:tc>
      </w:tr>
      <w:tr w:rsidR="00B0614C" w14:paraId="4DB1681A" w14:textId="77777777" w:rsidTr="002270B0">
        <w:trPr>
          <w:trHeight w:val="1448"/>
        </w:trPr>
        <w:tc>
          <w:tcPr>
            <w:tcW w:w="4320" w:type="dxa"/>
            <w:shd w:val="clear" w:color="auto" w:fill="D9E2F3" w:themeFill="accent1" w:themeFillTint="33"/>
          </w:tcPr>
          <w:p w14:paraId="3DE9EFDC" w14:textId="77777777" w:rsidR="00B0614C" w:rsidRPr="000F0BED" w:rsidRDefault="00B0614C" w:rsidP="008C4A9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eps:</w:t>
            </w:r>
          </w:p>
          <w:p w14:paraId="52A3A3A3" w14:textId="73BDA720" w:rsidR="00B0614C" w:rsidRDefault="00B0614C" w:rsidP="00B0614C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yer clicks Resume.</w:t>
            </w:r>
          </w:p>
          <w:p w14:paraId="6AC98073" w14:textId="0F553296" w:rsidR="00B0614C" w:rsidRDefault="006B0FD1" w:rsidP="00B0614C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ause menu disappear</w:t>
            </w:r>
            <w:r w:rsidR="00B0614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4F51AC9E" w14:textId="187255CE" w:rsidR="00B0614C" w:rsidRDefault="00816EDE" w:rsidP="00B0614C">
            <w:pPr>
              <w:pStyle w:val="ListParagraph"/>
              <w:numPr>
                <w:ilvl w:val="0"/>
                <w:numId w:val="10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imer continue counting</w:t>
            </w:r>
            <w:r w:rsidR="00B0614C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0B581885" w14:textId="2631E374" w:rsidR="00B0614C" w:rsidRPr="002270B0" w:rsidRDefault="00B0614C" w:rsidP="002270B0">
            <w:pPr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9F399B8" w14:textId="49B6712C" w:rsidR="00B0614C" w:rsidRDefault="00FA712E" w:rsidP="00B0614C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icture </w:t>
      </w:r>
      <w:r w:rsidR="00AA2FD5">
        <w:rPr>
          <w:rFonts w:asciiTheme="majorBidi" w:hAnsiTheme="majorBidi" w:cstheme="majorBidi"/>
          <w:sz w:val="24"/>
          <w:szCs w:val="24"/>
        </w:rPr>
        <w:t>3</w:t>
      </w:r>
    </w:p>
    <w:p w14:paraId="7A2D447B" w14:textId="77777777" w:rsidR="00B0614C" w:rsidRDefault="00B0614C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8411222" w14:textId="40F3EF9E" w:rsidR="00825BE5" w:rsidRDefault="00825BE5" w:rsidP="00F664A3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93C5690" w14:textId="0339278E" w:rsidR="00825BE5" w:rsidRDefault="00825BE5" w:rsidP="00F664A3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on-Functional </w:t>
      </w:r>
      <w:r w:rsidR="008E5FE8">
        <w:rPr>
          <w:rFonts w:asciiTheme="majorBidi" w:hAnsiTheme="majorBidi" w:cstheme="majorBidi"/>
          <w:sz w:val="24"/>
          <w:szCs w:val="24"/>
        </w:rPr>
        <w:t>requirements</w:t>
      </w:r>
    </w:p>
    <w:p w14:paraId="3A685DC1" w14:textId="17011BAD" w:rsidR="008E5FE8" w:rsidRDefault="0056435F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iles should have minimum </w:t>
      </w:r>
      <w:r w:rsidR="001B679B">
        <w:rPr>
          <w:rFonts w:asciiTheme="majorBidi" w:hAnsiTheme="majorBidi" w:cstheme="majorBidi"/>
          <w:sz w:val="24"/>
          <w:szCs w:val="24"/>
        </w:rPr>
        <w:t>of five colors.</w:t>
      </w:r>
    </w:p>
    <w:p w14:paraId="208F7ADD" w14:textId="2FF3A06B" w:rsidR="001B679B" w:rsidRDefault="001B679B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Game should </w:t>
      </w:r>
      <w:r w:rsidR="000B33E0">
        <w:rPr>
          <w:rFonts w:asciiTheme="majorBidi" w:hAnsiTheme="majorBidi" w:cstheme="majorBidi"/>
          <w:sz w:val="24"/>
          <w:szCs w:val="24"/>
        </w:rPr>
        <w:t>display</w:t>
      </w:r>
      <w:r w:rsidR="00886E49">
        <w:rPr>
          <w:rFonts w:asciiTheme="majorBidi" w:hAnsiTheme="majorBidi" w:cstheme="majorBidi"/>
          <w:sz w:val="24"/>
          <w:szCs w:val="24"/>
        </w:rPr>
        <w:t xml:space="preserve"> the </w:t>
      </w:r>
      <w:r w:rsidR="00F55E22">
        <w:rPr>
          <w:rFonts w:asciiTheme="majorBidi" w:hAnsiTheme="majorBidi" w:cstheme="majorBidi"/>
          <w:sz w:val="24"/>
          <w:szCs w:val="24"/>
        </w:rPr>
        <w:t>S</w:t>
      </w:r>
      <w:r w:rsidR="00886E49">
        <w:rPr>
          <w:rFonts w:asciiTheme="majorBidi" w:hAnsiTheme="majorBidi" w:cstheme="majorBidi"/>
          <w:sz w:val="24"/>
          <w:szCs w:val="24"/>
        </w:rPr>
        <w:t>core.</w:t>
      </w:r>
    </w:p>
    <w:p w14:paraId="0F2239D8" w14:textId="60B5BE41" w:rsidR="00F55E22" w:rsidRDefault="00F55E22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ame should display the Time playing.</w:t>
      </w:r>
    </w:p>
    <w:p w14:paraId="0577D094" w14:textId="07D16BAC" w:rsidR="00886E49" w:rsidRDefault="00886E49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f the player </w:t>
      </w:r>
      <w:r w:rsidR="002F316A">
        <w:rPr>
          <w:rFonts w:asciiTheme="majorBidi" w:hAnsiTheme="majorBidi" w:cstheme="majorBidi"/>
          <w:sz w:val="24"/>
          <w:szCs w:val="24"/>
        </w:rPr>
        <w:t xml:space="preserve">beats the </w:t>
      </w:r>
      <w:r w:rsidR="00AE54DF">
        <w:rPr>
          <w:rFonts w:asciiTheme="majorBidi" w:hAnsiTheme="majorBidi" w:cstheme="majorBidi"/>
          <w:sz w:val="24"/>
          <w:szCs w:val="24"/>
        </w:rPr>
        <w:t xml:space="preserve">previous </w:t>
      </w:r>
      <w:r w:rsidR="002F316A">
        <w:rPr>
          <w:rFonts w:asciiTheme="majorBidi" w:hAnsiTheme="majorBidi" w:cstheme="majorBidi"/>
          <w:sz w:val="24"/>
          <w:szCs w:val="24"/>
        </w:rPr>
        <w:t xml:space="preserve">highest </w:t>
      </w:r>
      <w:r w:rsidR="000B33E0">
        <w:rPr>
          <w:rFonts w:asciiTheme="majorBidi" w:hAnsiTheme="majorBidi" w:cstheme="majorBidi"/>
          <w:sz w:val="24"/>
          <w:szCs w:val="24"/>
        </w:rPr>
        <w:t>score,</w:t>
      </w:r>
      <w:r w:rsidR="00AE54DF">
        <w:rPr>
          <w:rFonts w:asciiTheme="majorBidi" w:hAnsiTheme="majorBidi" w:cstheme="majorBidi"/>
          <w:sz w:val="24"/>
          <w:szCs w:val="24"/>
        </w:rPr>
        <w:t xml:space="preserve"> then the new score should be saved.</w:t>
      </w:r>
      <w:r w:rsidR="00F55E22">
        <w:rPr>
          <w:rFonts w:asciiTheme="majorBidi" w:hAnsiTheme="majorBidi" w:cstheme="majorBidi"/>
          <w:sz w:val="24"/>
          <w:szCs w:val="24"/>
        </w:rPr>
        <w:t xml:space="preserve"> If there is no </w:t>
      </w:r>
      <w:r w:rsidR="00FA3ADE">
        <w:rPr>
          <w:rFonts w:asciiTheme="majorBidi" w:hAnsiTheme="majorBidi" w:cstheme="majorBidi"/>
          <w:sz w:val="24"/>
          <w:szCs w:val="24"/>
        </w:rPr>
        <w:t>previous score save the current one.</w:t>
      </w:r>
      <w:r w:rsidR="002F316A">
        <w:rPr>
          <w:rFonts w:asciiTheme="majorBidi" w:hAnsiTheme="majorBidi" w:cstheme="majorBidi"/>
          <w:sz w:val="24"/>
          <w:szCs w:val="24"/>
        </w:rPr>
        <w:t xml:space="preserve"> </w:t>
      </w:r>
    </w:p>
    <w:p w14:paraId="25734F5F" w14:textId="0E7AE32C" w:rsidR="000B33E0" w:rsidRDefault="00933654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Matches can be of at least 4 blocks </w:t>
      </w:r>
      <w:r w:rsidR="00EB3751">
        <w:rPr>
          <w:rFonts w:asciiTheme="majorBidi" w:hAnsiTheme="majorBidi" w:cstheme="majorBidi"/>
          <w:sz w:val="24"/>
          <w:szCs w:val="24"/>
        </w:rPr>
        <w:t xml:space="preserve">connected to each other </w:t>
      </w:r>
      <w:r>
        <w:rPr>
          <w:rFonts w:asciiTheme="majorBidi" w:hAnsiTheme="majorBidi" w:cstheme="majorBidi"/>
          <w:sz w:val="24"/>
          <w:szCs w:val="24"/>
        </w:rPr>
        <w:t>from any side.</w:t>
      </w:r>
      <w:r w:rsidR="00595242">
        <w:rPr>
          <w:rFonts w:asciiTheme="majorBidi" w:hAnsiTheme="majorBidi" w:cstheme="majorBidi"/>
          <w:sz w:val="24"/>
          <w:szCs w:val="24"/>
        </w:rPr>
        <w:t xml:space="preserve"> They should be of the same color too.</w:t>
      </w:r>
    </w:p>
    <w:p w14:paraId="1B69CCF4" w14:textId="59288DB5" w:rsidR="00C975D0" w:rsidRDefault="0027489E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</w:t>
      </w:r>
      <w:r w:rsidR="009A124D">
        <w:rPr>
          <w:rFonts w:asciiTheme="majorBidi" w:hAnsiTheme="majorBidi" w:cstheme="majorBidi"/>
          <w:sz w:val="24"/>
          <w:szCs w:val="24"/>
        </w:rPr>
        <w:t xml:space="preserve">first 4 tiles the score increases by </w:t>
      </w:r>
      <w:r w:rsidR="00DC184A">
        <w:rPr>
          <w:rFonts w:asciiTheme="majorBidi" w:hAnsiTheme="majorBidi" w:cstheme="majorBidi"/>
          <w:sz w:val="24"/>
          <w:szCs w:val="24"/>
        </w:rPr>
        <w:t xml:space="preserve">10 each. For every extra tile the score </w:t>
      </w:r>
      <w:r w:rsidR="009E0919">
        <w:rPr>
          <w:rFonts w:asciiTheme="majorBidi" w:hAnsiTheme="majorBidi" w:cstheme="majorBidi"/>
          <w:sz w:val="24"/>
          <w:szCs w:val="24"/>
        </w:rPr>
        <w:t>multiplies</w:t>
      </w:r>
      <w:r w:rsidR="00DC184A">
        <w:rPr>
          <w:rFonts w:asciiTheme="majorBidi" w:hAnsiTheme="majorBidi" w:cstheme="majorBidi"/>
          <w:sz w:val="24"/>
          <w:szCs w:val="24"/>
        </w:rPr>
        <w:t xml:space="preserve"> by </w:t>
      </w:r>
      <w:r w:rsidR="000C333B">
        <w:rPr>
          <w:rFonts w:asciiTheme="majorBidi" w:hAnsiTheme="majorBidi" w:cstheme="majorBidi"/>
          <w:sz w:val="24"/>
          <w:szCs w:val="24"/>
        </w:rPr>
        <w:t>1.5x.</w:t>
      </w:r>
    </w:p>
    <w:p w14:paraId="07A048D5" w14:textId="32A0054F" w:rsidR="00595242" w:rsidRDefault="00224E85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f there are no matches on display the game ends.</w:t>
      </w:r>
    </w:p>
    <w:p w14:paraId="66104996" w14:textId="3F2DA3B7" w:rsidR="00EB3751" w:rsidRDefault="008334CE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board </w:t>
      </w:r>
      <w:r w:rsidR="009E0919" w:rsidRPr="009E0919">
        <w:rPr>
          <w:rFonts w:asciiTheme="majorBidi" w:hAnsiTheme="majorBidi" w:cstheme="majorBidi"/>
          <w:sz w:val="24"/>
          <w:szCs w:val="24"/>
        </w:rPr>
        <w:t>dimensions</w:t>
      </w:r>
      <w:r w:rsidR="009D4C9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should </w:t>
      </w:r>
      <w:r w:rsidR="009D4C94">
        <w:rPr>
          <w:rFonts w:asciiTheme="majorBidi" w:hAnsiTheme="majorBidi" w:cstheme="majorBidi"/>
          <w:sz w:val="24"/>
          <w:szCs w:val="24"/>
        </w:rPr>
        <w:t xml:space="preserve">be </w:t>
      </w:r>
      <w:r w:rsidR="00BC7E5B">
        <w:rPr>
          <w:rFonts w:asciiTheme="majorBidi" w:hAnsiTheme="majorBidi" w:cstheme="majorBidi"/>
          <w:sz w:val="24"/>
          <w:szCs w:val="24"/>
        </w:rPr>
        <w:t>chang</w:t>
      </w:r>
      <w:r w:rsidR="00BC0500">
        <w:rPr>
          <w:rFonts w:asciiTheme="majorBidi" w:hAnsiTheme="majorBidi" w:cstheme="majorBidi"/>
          <w:sz w:val="24"/>
          <w:szCs w:val="24"/>
        </w:rPr>
        <w:t>e</w:t>
      </w:r>
      <w:r w:rsidR="00BC7E5B">
        <w:rPr>
          <w:rFonts w:asciiTheme="majorBidi" w:hAnsiTheme="majorBidi" w:cstheme="majorBidi"/>
          <w:sz w:val="24"/>
          <w:szCs w:val="24"/>
        </w:rPr>
        <w:t>able</w:t>
      </w:r>
      <w:r w:rsidR="00BC0500">
        <w:rPr>
          <w:rFonts w:asciiTheme="majorBidi" w:hAnsiTheme="majorBidi" w:cstheme="majorBidi"/>
          <w:sz w:val="24"/>
          <w:szCs w:val="24"/>
        </w:rPr>
        <w:t>.</w:t>
      </w:r>
    </w:p>
    <w:p w14:paraId="338BD814" w14:textId="2D5BD707" w:rsidR="00E473DA" w:rsidRDefault="00E473DA" w:rsidP="008E5FE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iles are generated at random</w:t>
      </w:r>
      <w:r w:rsidR="000013E6">
        <w:rPr>
          <w:rFonts w:asciiTheme="majorBidi" w:hAnsiTheme="majorBidi" w:cstheme="majorBidi"/>
          <w:sz w:val="24"/>
          <w:szCs w:val="24"/>
        </w:rPr>
        <w:t>.</w:t>
      </w:r>
    </w:p>
    <w:p w14:paraId="3754F9F7" w14:textId="52064B13" w:rsidR="000A2CFD" w:rsidRDefault="000A2CFD" w:rsidP="000A2CFD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67B09A4" w14:textId="14D1225B" w:rsidR="000A2CFD" w:rsidRDefault="000A2CFD" w:rsidP="000A2CF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ture en</w:t>
      </w:r>
      <w:r w:rsidR="002011C5">
        <w:rPr>
          <w:rFonts w:asciiTheme="majorBidi" w:hAnsiTheme="majorBidi" w:cstheme="majorBidi"/>
          <w:sz w:val="24"/>
          <w:szCs w:val="24"/>
        </w:rPr>
        <w:t>hancements</w:t>
      </w:r>
    </w:p>
    <w:p w14:paraId="361FC1B2" w14:textId="2EF32CFE" w:rsidR="002011C5" w:rsidRDefault="002F4963" w:rsidP="002011C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ultiple players (</w:t>
      </w:r>
      <w:r w:rsidR="00E50734">
        <w:rPr>
          <w:rFonts w:asciiTheme="majorBidi" w:hAnsiTheme="majorBidi" w:cstheme="majorBidi"/>
          <w:sz w:val="24"/>
          <w:szCs w:val="24"/>
        </w:rPr>
        <w:t>scores) and comparison of the hi</w:t>
      </w:r>
      <w:r w:rsidR="00651F9D">
        <w:rPr>
          <w:rFonts w:asciiTheme="majorBidi" w:hAnsiTheme="majorBidi" w:cstheme="majorBidi"/>
          <w:sz w:val="24"/>
          <w:szCs w:val="24"/>
        </w:rPr>
        <w:t>gher score between them.</w:t>
      </w:r>
    </w:p>
    <w:p w14:paraId="6FF9D481" w14:textId="77777777" w:rsidR="00D86119" w:rsidRDefault="00D86119" w:rsidP="00D8611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ility to compare scores over the internet.</w:t>
      </w:r>
    </w:p>
    <w:p w14:paraId="4211EAD5" w14:textId="7D9D1FAD" w:rsidR="00651F9D" w:rsidRDefault="00FB703A" w:rsidP="002011C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unds when clicking on buttons and tiles.</w:t>
      </w:r>
    </w:p>
    <w:p w14:paraId="0FD538E5" w14:textId="7F335A53" w:rsidR="00FB703A" w:rsidRDefault="000A2545" w:rsidP="002011C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ing the tiles to pictures.</w:t>
      </w:r>
    </w:p>
    <w:p w14:paraId="701D0FD8" w14:textId="3C971524" w:rsidR="000A2545" w:rsidRDefault="00F86AE5" w:rsidP="002011C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Game modes </w:t>
      </w:r>
      <w:r w:rsidR="00D97476">
        <w:rPr>
          <w:rFonts w:asciiTheme="majorBidi" w:hAnsiTheme="majorBidi" w:cstheme="majorBidi"/>
          <w:sz w:val="24"/>
          <w:szCs w:val="24"/>
        </w:rPr>
        <w:t>(timed</w:t>
      </w:r>
      <w:r w:rsidR="00103B6F">
        <w:rPr>
          <w:rFonts w:asciiTheme="majorBidi" w:hAnsiTheme="majorBidi" w:cstheme="majorBidi"/>
          <w:sz w:val="24"/>
          <w:szCs w:val="24"/>
        </w:rPr>
        <w:t>, or</w:t>
      </w:r>
      <w:r w:rsidR="00D97476">
        <w:rPr>
          <w:rFonts w:asciiTheme="majorBidi" w:hAnsiTheme="majorBidi" w:cstheme="majorBidi"/>
          <w:sz w:val="24"/>
          <w:szCs w:val="24"/>
        </w:rPr>
        <w:t xml:space="preserve"> size of board</w:t>
      </w:r>
      <w:r w:rsidR="00103B6F">
        <w:rPr>
          <w:rFonts w:asciiTheme="majorBidi" w:hAnsiTheme="majorBidi" w:cstheme="majorBidi"/>
          <w:sz w:val="24"/>
          <w:szCs w:val="24"/>
        </w:rPr>
        <w:t>).</w:t>
      </w:r>
    </w:p>
    <w:p w14:paraId="0B12CC11" w14:textId="3CFCAB96" w:rsidR="00103B6F" w:rsidRDefault="00D86119" w:rsidP="002011C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ifficulty</w:t>
      </w:r>
      <w:r w:rsidR="00A570F7">
        <w:rPr>
          <w:rFonts w:asciiTheme="majorBidi" w:hAnsiTheme="majorBidi" w:cstheme="majorBidi"/>
          <w:sz w:val="24"/>
          <w:szCs w:val="24"/>
        </w:rPr>
        <w:t>.</w:t>
      </w:r>
    </w:p>
    <w:p w14:paraId="444F71C2" w14:textId="5494B483" w:rsidR="00DE5EDE" w:rsidRDefault="00DE5EDE" w:rsidP="002011C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usic during gameplay.</w:t>
      </w:r>
    </w:p>
    <w:p w14:paraId="67DDF77B" w14:textId="7208719A" w:rsidR="00DB5C68" w:rsidRDefault="00DB5C68" w:rsidP="002011C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dding </w:t>
      </w:r>
      <w:r w:rsidR="00ED10C7">
        <w:rPr>
          <w:rFonts w:asciiTheme="majorBidi" w:hAnsiTheme="majorBidi" w:cstheme="majorBidi"/>
          <w:sz w:val="24"/>
          <w:szCs w:val="24"/>
        </w:rPr>
        <w:t xml:space="preserve">power tiles (with extra features like taking other </w:t>
      </w:r>
      <w:r w:rsidR="004B298B">
        <w:rPr>
          <w:rFonts w:asciiTheme="majorBidi" w:hAnsiTheme="majorBidi" w:cstheme="majorBidi"/>
          <w:sz w:val="24"/>
          <w:szCs w:val="24"/>
        </w:rPr>
        <w:t>colors with it).</w:t>
      </w:r>
    </w:p>
    <w:p w14:paraId="4B65398D" w14:textId="055DA2BA" w:rsidR="004E5B5D" w:rsidRDefault="004E5B5D" w:rsidP="008E5FE8">
      <w:pPr>
        <w:rPr>
          <w:rFonts w:asciiTheme="majorBidi" w:hAnsiTheme="majorBidi" w:cstheme="majorBidi"/>
          <w:sz w:val="24"/>
          <w:szCs w:val="24"/>
        </w:rPr>
      </w:pPr>
    </w:p>
    <w:p w14:paraId="74387E80" w14:textId="33CFA131" w:rsidR="004E5B5D" w:rsidRDefault="004E5B5D" w:rsidP="004E5B5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erface</w:t>
      </w:r>
    </w:p>
    <w:p w14:paraId="4B12713E" w14:textId="1889FF55" w:rsidR="00D9584C" w:rsidRDefault="00D9584C" w:rsidP="004E5B5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icture 1</w:t>
      </w:r>
    </w:p>
    <w:p w14:paraId="3F67A0DA" w14:textId="01150FC3" w:rsidR="004E5B5D" w:rsidRDefault="00D9584C" w:rsidP="004E5B5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3B6B4B6" wp14:editId="43E580D5">
            <wp:extent cx="3771900" cy="2742486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17" cy="278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A61F1" w14:textId="495C1392" w:rsidR="00D9584C" w:rsidRDefault="00D9584C" w:rsidP="004E5B5D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C67B625" w14:textId="724D7A5F" w:rsidR="00D9584C" w:rsidRDefault="00D9584C" w:rsidP="004E5B5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icture 2</w:t>
      </w:r>
    </w:p>
    <w:p w14:paraId="1A12DF91" w14:textId="5E535125" w:rsidR="0037301D" w:rsidRDefault="0037301D" w:rsidP="00F26C6E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BA0C5CD" wp14:editId="2ADC5000">
            <wp:extent cx="5057775" cy="34465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508" cy="3490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FD371" w14:textId="65767C56" w:rsidR="0037301D" w:rsidRDefault="0037301D" w:rsidP="004E5B5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icture 3</w:t>
      </w:r>
    </w:p>
    <w:p w14:paraId="0D8CD3F3" w14:textId="49904D2C" w:rsidR="0037301D" w:rsidRPr="00F664A3" w:rsidRDefault="0037301D" w:rsidP="004E5B5D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B6BA817" wp14:editId="4FAC6837">
            <wp:extent cx="4948088" cy="337185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077" cy="33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7301D" w:rsidRPr="00F664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C650A"/>
    <w:multiLevelType w:val="hybridMultilevel"/>
    <w:tmpl w:val="0FC69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A4ED0"/>
    <w:multiLevelType w:val="hybridMultilevel"/>
    <w:tmpl w:val="7DA459B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947D29"/>
    <w:multiLevelType w:val="hybridMultilevel"/>
    <w:tmpl w:val="9ED4C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133B03"/>
    <w:multiLevelType w:val="hybridMultilevel"/>
    <w:tmpl w:val="41A27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59738E"/>
    <w:multiLevelType w:val="hybridMultilevel"/>
    <w:tmpl w:val="0FC69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BA0BDB"/>
    <w:multiLevelType w:val="hybridMultilevel"/>
    <w:tmpl w:val="9C3A0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D32B5E"/>
    <w:multiLevelType w:val="hybridMultilevel"/>
    <w:tmpl w:val="DD0A5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D39F4"/>
    <w:multiLevelType w:val="hybridMultilevel"/>
    <w:tmpl w:val="0FC69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4A66F4"/>
    <w:multiLevelType w:val="hybridMultilevel"/>
    <w:tmpl w:val="0FC69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A43A37"/>
    <w:multiLevelType w:val="hybridMultilevel"/>
    <w:tmpl w:val="0FC69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A07AC1"/>
    <w:multiLevelType w:val="hybridMultilevel"/>
    <w:tmpl w:val="40508B2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EB130D5"/>
    <w:multiLevelType w:val="hybridMultilevel"/>
    <w:tmpl w:val="240E829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4"/>
  </w:num>
  <w:num w:numId="5">
    <w:abstractNumId w:val="8"/>
  </w:num>
  <w:num w:numId="6">
    <w:abstractNumId w:val="11"/>
  </w:num>
  <w:num w:numId="7">
    <w:abstractNumId w:val="1"/>
  </w:num>
  <w:num w:numId="8">
    <w:abstractNumId w:val="6"/>
  </w:num>
  <w:num w:numId="9">
    <w:abstractNumId w:val="10"/>
  </w:num>
  <w:num w:numId="10">
    <w:abstractNumId w:val="0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NzUxNDMxNzQwNzRV0lEKTi0uzszPAykwqQUAUFK7NywAAAA="/>
  </w:docVars>
  <w:rsids>
    <w:rsidRoot w:val="00C009EC"/>
    <w:rsid w:val="00000EB9"/>
    <w:rsid w:val="000013E6"/>
    <w:rsid w:val="00046344"/>
    <w:rsid w:val="00064BE2"/>
    <w:rsid w:val="0007102C"/>
    <w:rsid w:val="000A2545"/>
    <w:rsid w:val="000A2CFD"/>
    <w:rsid w:val="000B33E0"/>
    <w:rsid w:val="000B5EAD"/>
    <w:rsid w:val="000C333B"/>
    <w:rsid w:val="000F0BED"/>
    <w:rsid w:val="000F5982"/>
    <w:rsid w:val="000F6F8C"/>
    <w:rsid w:val="00103B6F"/>
    <w:rsid w:val="001370CA"/>
    <w:rsid w:val="00146C89"/>
    <w:rsid w:val="001B679B"/>
    <w:rsid w:val="001E28A8"/>
    <w:rsid w:val="002011C5"/>
    <w:rsid w:val="00207A65"/>
    <w:rsid w:val="00214CBD"/>
    <w:rsid w:val="00217BF8"/>
    <w:rsid w:val="00224E85"/>
    <w:rsid w:val="002269C9"/>
    <w:rsid w:val="002270B0"/>
    <w:rsid w:val="00247E5D"/>
    <w:rsid w:val="00272D29"/>
    <w:rsid w:val="0027489E"/>
    <w:rsid w:val="00277C9A"/>
    <w:rsid w:val="00292E0C"/>
    <w:rsid w:val="002C6134"/>
    <w:rsid w:val="002F112A"/>
    <w:rsid w:val="002F316A"/>
    <w:rsid w:val="002F4963"/>
    <w:rsid w:val="003147F3"/>
    <w:rsid w:val="00326456"/>
    <w:rsid w:val="00326F14"/>
    <w:rsid w:val="0033440E"/>
    <w:rsid w:val="00334973"/>
    <w:rsid w:val="00342538"/>
    <w:rsid w:val="00347A1B"/>
    <w:rsid w:val="0035323E"/>
    <w:rsid w:val="0037301D"/>
    <w:rsid w:val="00390AA1"/>
    <w:rsid w:val="003A16BC"/>
    <w:rsid w:val="003B3C68"/>
    <w:rsid w:val="003D0204"/>
    <w:rsid w:val="004B298B"/>
    <w:rsid w:val="004B4A19"/>
    <w:rsid w:val="004E3E33"/>
    <w:rsid w:val="004E5B5D"/>
    <w:rsid w:val="0056435F"/>
    <w:rsid w:val="00595242"/>
    <w:rsid w:val="005D6F68"/>
    <w:rsid w:val="00606C03"/>
    <w:rsid w:val="006221EC"/>
    <w:rsid w:val="00622C59"/>
    <w:rsid w:val="00651F9D"/>
    <w:rsid w:val="00681CCC"/>
    <w:rsid w:val="006B0FD1"/>
    <w:rsid w:val="006B52A0"/>
    <w:rsid w:val="00744426"/>
    <w:rsid w:val="00782095"/>
    <w:rsid w:val="00796CD1"/>
    <w:rsid w:val="007D174A"/>
    <w:rsid w:val="00810A01"/>
    <w:rsid w:val="00816EDE"/>
    <w:rsid w:val="00825BE5"/>
    <w:rsid w:val="008334CE"/>
    <w:rsid w:val="00843EB6"/>
    <w:rsid w:val="00851014"/>
    <w:rsid w:val="00860F98"/>
    <w:rsid w:val="00886E49"/>
    <w:rsid w:val="008A2E1E"/>
    <w:rsid w:val="008B6C13"/>
    <w:rsid w:val="008E5FE8"/>
    <w:rsid w:val="008E7F65"/>
    <w:rsid w:val="0091520F"/>
    <w:rsid w:val="00933654"/>
    <w:rsid w:val="00956BA4"/>
    <w:rsid w:val="0096121D"/>
    <w:rsid w:val="0096490C"/>
    <w:rsid w:val="00981952"/>
    <w:rsid w:val="00993C34"/>
    <w:rsid w:val="009A124D"/>
    <w:rsid w:val="009D4C94"/>
    <w:rsid w:val="009E0919"/>
    <w:rsid w:val="009E234C"/>
    <w:rsid w:val="00A246E4"/>
    <w:rsid w:val="00A570F7"/>
    <w:rsid w:val="00A9060D"/>
    <w:rsid w:val="00AA2FD5"/>
    <w:rsid w:val="00AE54DF"/>
    <w:rsid w:val="00B023E6"/>
    <w:rsid w:val="00B0614C"/>
    <w:rsid w:val="00B14132"/>
    <w:rsid w:val="00B45A75"/>
    <w:rsid w:val="00B66BFF"/>
    <w:rsid w:val="00B93935"/>
    <w:rsid w:val="00BC0500"/>
    <w:rsid w:val="00BC7E5B"/>
    <w:rsid w:val="00BD47BB"/>
    <w:rsid w:val="00BE4131"/>
    <w:rsid w:val="00C009EC"/>
    <w:rsid w:val="00C029FE"/>
    <w:rsid w:val="00C1151B"/>
    <w:rsid w:val="00C34CA1"/>
    <w:rsid w:val="00C41E34"/>
    <w:rsid w:val="00C44E2E"/>
    <w:rsid w:val="00C60A50"/>
    <w:rsid w:val="00C82EB1"/>
    <w:rsid w:val="00C86675"/>
    <w:rsid w:val="00C86945"/>
    <w:rsid w:val="00C975D0"/>
    <w:rsid w:val="00D1049C"/>
    <w:rsid w:val="00D12C47"/>
    <w:rsid w:val="00D13710"/>
    <w:rsid w:val="00D67CF5"/>
    <w:rsid w:val="00D8173D"/>
    <w:rsid w:val="00D86119"/>
    <w:rsid w:val="00D93C39"/>
    <w:rsid w:val="00D9584C"/>
    <w:rsid w:val="00D97476"/>
    <w:rsid w:val="00DB5C68"/>
    <w:rsid w:val="00DC184A"/>
    <w:rsid w:val="00DC4FB4"/>
    <w:rsid w:val="00DE5EDE"/>
    <w:rsid w:val="00DE74F3"/>
    <w:rsid w:val="00DF6B31"/>
    <w:rsid w:val="00E473DA"/>
    <w:rsid w:val="00E50734"/>
    <w:rsid w:val="00E73D99"/>
    <w:rsid w:val="00E917F1"/>
    <w:rsid w:val="00EA241D"/>
    <w:rsid w:val="00EB3751"/>
    <w:rsid w:val="00ED10C7"/>
    <w:rsid w:val="00ED5979"/>
    <w:rsid w:val="00F1701A"/>
    <w:rsid w:val="00F26C6E"/>
    <w:rsid w:val="00F36381"/>
    <w:rsid w:val="00F36554"/>
    <w:rsid w:val="00F55E22"/>
    <w:rsid w:val="00F664A3"/>
    <w:rsid w:val="00F86AE5"/>
    <w:rsid w:val="00FA3ADE"/>
    <w:rsid w:val="00FA712E"/>
    <w:rsid w:val="00FB0189"/>
    <w:rsid w:val="00FB703A"/>
    <w:rsid w:val="00FE23D1"/>
    <w:rsid w:val="00FF3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0D886"/>
  <w15:chartTrackingRefBased/>
  <w15:docId w15:val="{A93CE1B2-8075-479C-A7BE-36486BDC4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6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4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5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Alghamdi</dc:creator>
  <cp:keywords/>
  <dc:description/>
  <cp:lastModifiedBy>Wael Alghamdi</cp:lastModifiedBy>
  <cp:revision>147</cp:revision>
  <dcterms:created xsi:type="dcterms:W3CDTF">2018-02-01T16:16:00Z</dcterms:created>
  <dcterms:modified xsi:type="dcterms:W3CDTF">2018-02-14T03:58:00Z</dcterms:modified>
</cp:coreProperties>
</file>